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2EA552FE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3E0A8C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3D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="00647490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,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647490">
        <w:rPr>
          <w:rFonts w:ascii="Times New Roman" w:hAnsi="Times New Roman" w:cs="Times New Roman"/>
          <w:b/>
          <w:bCs/>
          <w:color w:val="C00000"/>
          <w:sz w:val="28"/>
          <w:szCs w:val="28"/>
        </w:rPr>
        <w:t>Paper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7A7C0934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</w:t>
      </w:r>
      <w:r w:rsidR="003E0A8C">
        <w:rPr>
          <w:rFonts w:ascii="Times New Roman" w:hAnsi="Times New Roman" w:cs="Times New Roman"/>
          <w:kern w:val="0"/>
          <w:sz w:val="20"/>
          <w:szCs w:val="20"/>
        </w:rPr>
        <w:t>iNEXT.beta3D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6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>Ecological Monographs paper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on </w:t>
      </w:r>
      <w:proofErr w:type="spellStart"/>
      <w:r w:rsidR="00647490">
        <w:rPr>
          <w:rFonts w:ascii="Times New Roman" w:hAnsi="Times New Roman" w:cs="Times New Roman"/>
          <w:kern w:val="0"/>
          <w:sz w:val="20"/>
          <w:szCs w:val="20"/>
        </w:rPr>
        <w:t>Zenodo</w:t>
      </w:r>
      <w:proofErr w:type="spellEnd"/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 and 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Anne Chao’s </w:t>
      </w:r>
      <w:proofErr w:type="spellStart"/>
      <w:r w:rsidR="003F7E2B"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repository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 xml:space="preserve"> at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hyperlink r:id="rId8" w:history="1">
        <w:r w:rsidR="00170B65" w:rsidRPr="00155B9B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ECM_iNEXT.beta3D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kern w:val="0"/>
          <w:sz w:val="20"/>
          <w:szCs w:val="20"/>
        </w:rPr>
        <w:t>on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C8E012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ECF09F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gpub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BEFA11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plot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48C18C5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mte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D9F190E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eadxl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90FF9B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34AACF20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penxlsx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D8D52C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476A497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06952A1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237DA514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ridExtr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632C47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A8A92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556F254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23F5C6EC" w:rsidR="00AF0531" w:rsidRPr="00093559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7E6EFA7D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</w:t>
      </w:r>
      <w:proofErr w:type="spellStart"/>
      <w:r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devtools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iNEXT.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0AD984E6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0D9B7C5F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4DDB7679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572296E1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3E0A8C">
        <w:rPr>
          <w:rFonts w:ascii="Times New Roman" w:hAnsi="Times New Roman" w:cs="Times New Roman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 xml:space="preserve">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iation measure and thus omitted; see Chao et al. 202</w:t>
      </w:r>
      <w:r w:rsidR="00CA516D">
        <w:rPr>
          <w:rFonts w:ascii="Times New Roman" w:hAnsi="Times New Roman" w:cs="Times New Roman"/>
          <w:color w:val="0000FF"/>
          <w:kern w:val="0"/>
          <w:sz w:val="20"/>
          <w:szCs w:val="20"/>
        </w:rPr>
        <w:t>3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47490">
        <w:rPr>
          <w:rFonts w:ascii="Times New Roman" w:hAnsi="Times New Roman" w:cs="Times New Roman"/>
          <w:color w:val="0000FF"/>
          <w:kern w:val="0"/>
          <w:sz w:val="20"/>
          <w:szCs w:val="20"/>
        </w:rPr>
        <w:t>paper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6AA3001D" w:rsidR="00847791" w:rsidRPr="00A231F1" w:rsidRDefault="003E0A8C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3</w:t>
      </w:r>
      <w:proofErr w:type="gramStart"/>
      <w:r>
        <w:rPr>
          <w:rFonts w:asciiTheme="majorHAnsi" w:hAnsiTheme="majorHAnsi" w:cstheme="majorHAnsi"/>
          <w:color w:val="0000FF"/>
          <w:sz w:val="20"/>
          <w:szCs w:val="20"/>
        </w:rPr>
        <w:t>D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proofErr w:type="spellEnd"/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02418"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conf</w:t>
      </w:r>
      <w:proofErr w:type="spell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DA29020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proofErr w:type="spellStart"/>
            <w:proofErr w:type="gram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proofErr w:type="spellEnd"/>
            <w:proofErr w:type="gramEnd"/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proofErr w:type="spellStart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proofErr w:type="spellStart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  <w:proofErr w:type="spellEnd"/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0A6A003D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lastRenderedPageBreak/>
        <w:t xml:space="preserve">Use </w:t>
      </w:r>
      <w:proofErr w:type="gramStart"/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</w:t>
      </w:r>
      <w:r w:rsidR="003E0A8C">
        <w:rPr>
          <w:rFonts w:ascii="Courier New" w:hAnsi="Courier New" w:cs="Courier New"/>
          <w:color w:val="0000FF"/>
          <w:sz w:val="20"/>
          <w:szCs w:val="20"/>
        </w:rPr>
        <w:t>iNEXTbeta</w:t>
      </w:r>
      <w:proofErr w:type="gramEnd"/>
      <w:r w:rsidR="003E0A8C">
        <w:rPr>
          <w:rFonts w:ascii="Courier New" w:hAnsi="Courier New" w:cs="Courier New"/>
          <w:color w:val="0000FF"/>
          <w:sz w:val="20"/>
          <w:szCs w:val="20"/>
        </w:rPr>
        <w:t>3D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37F6E803" w14:textId="77777777" w:rsidR="00CE5B26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ote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1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xamples for 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>abundance data input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formats: </w:t>
      </w:r>
    </w:p>
    <w:p w14:paraId="533FCC17" w14:textId="77777777" w:rsidR="00CE5B26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1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2 for rainforest tre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o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beta diversity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2 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053044">
        <w:rPr>
          <w:rFonts w:ascii="Times New Roman" w:hAnsi="Times New Roman" w:cs="Times New Roman"/>
          <w:color w:val="0000FF"/>
          <w:kern w:val="0"/>
          <w:sz w:val="20"/>
          <w:szCs w:val="20"/>
        </w:rPr>
        <w:t>/transects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Edg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nd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terior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ach of th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two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fragmen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</w:t>
      </w:r>
      <w:proofErr w:type="spellStart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Marim</w:t>
      </w:r>
      <w:proofErr w:type="spellEnd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nd Rebio 2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="00633BB3" w:rsidRP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list</w:t>
      </w:r>
      <w:r w:rsidR="00633BB3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633BB3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assemblage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2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/assemblage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site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0D487D0D" w14:textId="3F950724" w:rsidR="00633BB3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2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4 for beetl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o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of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7508827A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Note 2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n example for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 xml:space="preserve"> incidence data input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mats: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>(Figure 5 for</w:t>
      </w:r>
      <w:r w:rsidR="00346DC7" w:rsidRP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ree species incide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 compare temporal beta diversity between a base year (2005) and any subsequent year (2006-2017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each of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re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7D77C932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CA516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sz w:val="20"/>
          <w:szCs w:val="20"/>
        </w:rPr>
        <w:t>pap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F7E2B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gramStart"/>
      <w:r w:rsidRPr="0014190D">
        <w:rPr>
          <w:rFonts w:asciiTheme="majorHAnsi" w:hAnsiTheme="majorHAnsi" w:cstheme="majorHAnsi"/>
          <w:sz w:val="20"/>
          <w:szCs w:val="20"/>
        </w:rPr>
        <w:t>source(</w:t>
      </w:r>
      <w:proofErr w:type="gramEnd"/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1997F4ED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B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eta diversity </w:t>
      </w:r>
      <w:r w:rsidR="00DB20A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between 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among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ubplots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site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n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1C1E75" w:rsidRPr="001C1E75">
        <w:rPr>
          <w:rFonts w:ascii="Times New Roman" w:hAnsi="Times New Roman" w:cs="Times New Roman"/>
          <w:b/>
          <w:color w:val="C00000"/>
          <w:sz w:val="20"/>
          <w:szCs w:val="20"/>
        </w:rPr>
        <w:t>ragmentation of tropical rain forests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in Brazil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53CC4294" w14:textId="5A53A99E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 (a) </w:t>
      </w:r>
      <w:r w:rsidR="00FD1B22">
        <w:rPr>
          <w:rFonts w:ascii="Times New Roman" w:hAnsi="Times New Roman" w:cs="Times New Roman"/>
          <w:kern w:val="0"/>
          <w:sz w:val="20"/>
          <w:szCs w:val="20"/>
        </w:rPr>
        <w:t>plots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 xml:space="preserve">based on </w:t>
      </w:r>
      <w:r w:rsidR="00346DC7">
        <w:rPr>
          <w:rFonts w:ascii="Times New Roman" w:hAnsi="Times New Roman" w:cs="Times New Roman"/>
          <w:sz w:val="20"/>
          <w:szCs w:val="20"/>
        </w:rPr>
        <w:t xml:space="preserve">tree </w:t>
      </w:r>
      <w:r w:rsidR="00F535C5" w:rsidRPr="00761351">
        <w:rPr>
          <w:rFonts w:ascii="Times New Roman" w:hAnsi="Times New Roman" w:cs="Times New Roman"/>
          <w:sz w:val="20"/>
          <w:szCs w:val="20"/>
        </w:rPr>
        <w:t>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</w:t>
      </w:r>
      <w:r w:rsidR="00053044">
        <w:rPr>
          <w:rFonts w:ascii="Times New Roman" w:hAnsi="Times New Roman" w:cs="Times New Roman"/>
          <w:sz w:val="20"/>
          <w:szCs w:val="20"/>
        </w:rPr>
        <w:t xml:space="preserve">transects/habitats in </w:t>
      </w:r>
      <w:proofErr w:type="spellStart"/>
      <w:r w:rsidR="001C1E75" w:rsidRPr="001C1E75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1C1E75" w:rsidRPr="001C1E75">
        <w:rPr>
          <w:rFonts w:ascii="Times New Roman" w:hAnsi="Times New Roman" w:cs="Times New Roman"/>
          <w:sz w:val="20"/>
          <w:szCs w:val="20"/>
        </w:rPr>
        <w:t xml:space="preserve"> and Rebio 2</w:t>
      </w:r>
      <w:r w:rsidR="00053044">
        <w:rPr>
          <w:rFonts w:ascii="Times New Roman" w:hAnsi="Times New Roman" w:cs="Times New Roman"/>
          <w:sz w:val="20"/>
          <w:szCs w:val="20"/>
        </w:rPr>
        <w:t xml:space="preserve"> Fragments</w:t>
      </w:r>
      <w:r w:rsidR="002D6EA8" w:rsidRPr="00761351">
        <w:rPr>
          <w:rFonts w:ascii="Times New Roman" w:hAnsi="Times New Roman" w:cs="Times New Roman"/>
          <w:sz w:val="20"/>
          <w:szCs w:val="20"/>
        </w:rPr>
        <w:t>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 (b)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32991AF8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5249270A" w:rsidR="00A741E8" w:rsidRPr="00CF35BD" w:rsidRDefault="00CA516D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5D462F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073942D2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</w:t>
      </w:r>
      <w:r w:rsidR="00053044">
        <w:rPr>
          <w:rFonts w:ascii="Times New Roman" w:hAnsi="Times New Roman" w:cs="Times New Roman"/>
          <w:sz w:val="20"/>
          <w:szCs w:val="20"/>
        </w:rPr>
        <w:t xml:space="preserve">data for 12 fragments ar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tored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>i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</w:t>
      </w:r>
      <w:r w:rsidR="001C1E75">
        <w:rPr>
          <w:rFonts w:ascii="Times New Roman" w:hAnsi="Times New Roman" w:cs="Times New Roman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B3F24">
        <w:rPr>
          <w:rFonts w:ascii="Times New Roman" w:hAnsi="Times New Roman" w:cs="Times New Roman"/>
          <w:kern w:val="0"/>
          <w:sz w:val="20"/>
          <w:szCs w:val="20"/>
        </w:rPr>
        <w:t xml:space="preserve">excel file named 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7B3F24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B3F24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rainforest trees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53044">
        <w:rPr>
          <w:rFonts w:ascii="Times New Roman" w:hAnsi="Times New Roman" w:cs="Times New Roman"/>
          <w:sz w:val="20"/>
          <w:szCs w:val="20"/>
        </w:rPr>
        <w:t xml:space="preserve">The file includes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fragment size and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tree-species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for 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>2 habitats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/transects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 xml:space="preserve"> (Edge and Interior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)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 xml:space="preserve">each of th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12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In the paper, only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16 transects (8 Edge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 transects and 8 Interior transects) from fragments with area &gt; 100 ha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 were used for illustration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306146">
        <w:rPr>
          <w:rFonts w:ascii="Times New Roman" w:hAnsi="Times New Roman" w:cs="Times New Roman"/>
          <w:sz w:val="20"/>
          <w:szCs w:val="20"/>
        </w:rPr>
        <w:t xml:space="preserve">un the following code to </w:t>
      </w:r>
      <w:r w:rsidR="00291BF9">
        <w:rPr>
          <w:rFonts w:ascii="Times New Roman" w:hAnsi="Times New Roman" w:cs="Times New Roman"/>
          <w:sz w:val="20"/>
          <w:szCs w:val="20"/>
        </w:rPr>
        <w:t>read</w:t>
      </w:r>
      <w:r w:rsidR="0092754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 xml:space="preserve">tree </w:t>
      </w:r>
      <w:r w:rsidR="00117F1C">
        <w:rPr>
          <w:rFonts w:ascii="Times New Roman" w:hAnsi="Times New Roman" w:cs="Times New Roman"/>
          <w:sz w:val="20"/>
          <w:szCs w:val="20"/>
        </w:rPr>
        <w:t>species abundance data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We transpos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the raw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to conform to the required input format (species-by-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habitat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A6493E8" w:rsidR="00803B6C" w:rsidRPr="00803B6C" w:rsidRDefault="00AB5755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read_</w:t>
      </w:r>
      <w:proofErr w:type="gram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xlsx</w:t>
      </w:r>
      <w:proofErr w:type="spell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"Data </w:t>
      </w:r>
      <w:r w:rsidR="0092754D">
        <w:rPr>
          <w:rFonts w:asciiTheme="majorHAnsi" w:hAnsiTheme="majorHAnsi" w:cstheme="majorHAnsi"/>
          <w:kern w:val="0"/>
          <w:sz w:val="20"/>
          <w:szCs w:val="20"/>
        </w:rPr>
        <w:t>rainforest trees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5EFB226F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lastRenderedPageBreak/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, function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364D25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, i+12), -(1:4)] %&gt;% t</w:t>
      </w:r>
    </w:p>
    <w:p w14:paraId="2DE6418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'Edge', 'Interior')</w:t>
      </w:r>
    </w:p>
    <w:p w14:paraId="756C9D6C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</w:p>
    <w:p w14:paraId="62E04014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0DBD1A14" w14:textId="5007253E" w:rsidR="00AB5755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names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$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Site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]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2A801E8B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sz w:val="20"/>
          <w:szCs w:val="20"/>
        </w:rPr>
        <w:t>for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92754D">
        <w:rPr>
          <w:rFonts w:ascii="Times New Roman" w:hAnsi="Times New Roman" w:cs="Times New Roman"/>
          <w:sz w:val="20"/>
          <w:szCs w:val="20"/>
        </w:rPr>
        <w:t>2 transec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747E50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</w:t>
      </w:r>
      <w:r w:rsidR="00685CC6">
        <w:rPr>
          <w:rFonts w:ascii="Times New Roman" w:hAnsi="Times New Roman" w:cs="Times New Roman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>fragmen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4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4932B6FF" w14:textId="2998585A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245FB650" w14:textId="50DCFF15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size')</w:t>
      </w:r>
    </w:p>
    <w:p w14:paraId="69AB8B22" w14:textId="0B60600C" w:rsidR="00421B2E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40F3B8AE" w:rsidR="00A741E8" w:rsidRPr="0090630B" w:rsidRDefault="00CA516D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</w:t>
      </w:r>
      <w:r w:rsidR="00117F1C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Figure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4639CD45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291BF9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 site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.</w:t>
      </w:r>
    </w:p>
    <w:p w14:paraId="265CEDCD" w14:textId="3F8B310F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6748A384" w14:textId="7D1B962B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coverage')</w:t>
      </w:r>
    </w:p>
    <w:p w14:paraId="72C402F5" w14:textId="37D1EAF0" w:rsidR="003D30DC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420D76F3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Fragment-size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ta diversity gradient under six coverage values for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8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b/>
          <w:color w:val="C00000"/>
          <w:sz w:val="20"/>
          <w:szCs w:val="20"/>
        </w:rPr>
        <w:t>fragmen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, each with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habita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5DEA393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based on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8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(filter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out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4 sites by fragment size larger than 100-ha)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we use the same abundance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used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as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in F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fragment siz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original excel fil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EF7A76A" w14:textId="77777777" w:rsidR="00A369D2" w:rsidRPr="0088412F" w:rsidRDefault="00A369D2" w:rsidP="008F333D">
      <w:pPr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451CD1CC" w14:textId="3223D25B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0FBE317E" w14:textId="77777777" w:rsidR="00933296" w:rsidRPr="00933296" w:rsidRDefault="00933296" w:rsidP="0093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output_fig_3 = </w:t>
      </w:r>
      <w:proofErr w:type="gram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list(</w:t>
      </w:r>
      <w:proofErr w:type="gram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"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iNEXTbeta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" = iNEXTbeta3D(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"TD", q = c(0,1,2), 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nboot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, </w:t>
      </w:r>
    </w:p>
    <w:p w14:paraId="0E7D5BCF" w14:textId="77777777" w:rsidR="00933296" w:rsidRPr="00933296" w:rsidRDefault="00933296" w:rsidP="0093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                      level = </w:t>
      </w:r>
      <w:proofErr w:type="gram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0.6, 0.7, 0.8, 0.9, 0.95, 1)),</w:t>
      </w:r>
    </w:p>
    <w:p w14:paraId="7A37CE0A" w14:textId="10B13C83" w:rsidR="00933296" w:rsidRPr="00933296" w:rsidRDefault="00933296" w:rsidP="0093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</w:t>
      </w:r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"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obsbeta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" = 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lapply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gram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1:length</w:t>
      </w:r>
      <w:proofErr w:type="gram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), function(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i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) </w:t>
      </w:r>
    </w:p>
    <w:p w14:paraId="28985B23" w14:textId="6A2C1F09" w:rsidR="00A369D2" w:rsidRPr="00A369D2" w:rsidRDefault="00933296" w:rsidP="009332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</w:t>
      </w:r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iNEXTbeta3D(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[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i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], q = </w:t>
      </w:r>
      <w:proofErr w:type="gram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0, 1, 2), base = "size", level = sum(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[[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>i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]]), </w:t>
      </w:r>
      <w:proofErr w:type="spellStart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lastRenderedPageBreak/>
        <w:t>nboot</w:t>
      </w:r>
      <w:proofErr w:type="spellEnd"/>
      <w:r w:rsidRPr="0093329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)[[1]]))</w:t>
      </w:r>
    </w:p>
    <w:p w14:paraId="21B1E1BA" w14:textId="014F4A92" w:rsidR="00803B6C" w:rsidRPr="0014190D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605BFA1B" w14:textId="71CC5FFB" w:rsidR="00F801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5EA80F97" w14:textId="77777777" w:rsidR="0088412F" w:rsidRPr="00803B6C" w:rsidRDefault="0088412F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D01526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4DD0E940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175ED7FD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5BA60A46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>list(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1),</w:t>
      </w:r>
    </w:p>
    <w:p w14:paraId="1C3A4795" w14:textId="61FF76F2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08500C7D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(a). </w:t>
      </w:r>
    </w:p>
    <w:p w14:paraId="5AB896FA" w14:textId="153CF22F" w:rsidR="00734433" w:rsidRPr="00734433" w:rsidRDefault="00FC46D6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C46D6">
        <w:rPr>
          <w:rFonts w:asciiTheme="majorHAnsi" w:hAnsiTheme="majorHAnsi" w:cstheme="majorHAnsi"/>
          <w:kern w:val="0"/>
          <w:sz w:val="20"/>
          <w:szCs w:val="20"/>
        </w:rPr>
        <w:t>output_fig_4a = iNEXTbeta3</w:t>
      </w:r>
      <w:proofErr w:type="gramStart"/>
      <w:r w:rsidRPr="00FC46D6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gramEnd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beetle, datatype = 'abundance', base = "size", </w:t>
      </w:r>
      <w:proofErr w:type="spellStart"/>
      <w:r w:rsidRPr="00FC46D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30F5CC18" w14:textId="40695413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1CD7AEE3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 R code for Figure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2CC5BD8E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1B8A6CE8" w14:textId="361DBBA1" w:rsidR="00734433" w:rsidRPr="00734433" w:rsidRDefault="00FC46D6" w:rsidP="00FC46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output_fig_4b = iNEXTbeta3D(beetle, datatype = 'abundance', base = 'coverage', </w:t>
      </w:r>
      <w:proofErr w:type="spellStart"/>
      <w:r w:rsidRPr="00FC46D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5CC0FDBF" w14:textId="5A56F721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44D29DD0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074D5E4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second-growth </w:t>
      </w:r>
      <w:r w:rsidR="00117F1C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trees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0609F4BD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.xl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x", sheet = 1)</w:t>
      </w:r>
    </w:p>
    <w:p w14:paraId="0D948CF2" w14:textId="57A853B0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6005040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lastRenderedPageBreak/>
        <w:t>Tiri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3)</w:t>
      </w:r>
    </w:p>
    <w:p w14:paraId="0A792A66" w14:textId="704099D4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1DFF4B6B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FEB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57FD9C8E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0E2FC37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proofErr w:type="spellStart"/>
      <w:proofErr w:type="gramStart"/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proofErr w:type="spellEnd"/>
      <w:proofErr w:type="gramEnd"/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spellStart"/>
      <w:proofErr w:type="gramEnd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EB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Assem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Rios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Pej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mbin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Sur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inc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Bejuc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4F237C25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5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5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4C811D6" w14:textId="65CEE255" w:rsidR="009C059B" w:rsidRPr="009C059B" w:rsidRDefault="00253B86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, "for_fig_5")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16EB1D25" w14:textId="77777777" w:rsidR="00253B86" w:rsidRPr="00253B86" w:rsidRDefault="00253B86" w:rsidP="00253B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, library(iNEXT.beta3D), library(iNEXT.3D), library(reshape2), </w:t>
      </w:r>
    </w:p>
    <w:p w14:paraId="12A19084" w14:textId="35FDEB0D" w:rsidR="00F32D93" w:rsidRDefault="00253B86" w:rsidP="00253B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53B86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))</w:t>
      </w:r>
    </w:p>
    <w:p w14:paraId="6CA7E580" w14:textId="77777777" w:rsidR="00253B86" w:rsidRPr="00F32D93" w:rsidRDefault="00253B86" w:rsidP="00253B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53B9D830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cl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, function(x) 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x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2A2CC145" w14:textId="2DC4D794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4D3B3DDB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6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2A86FEB9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lastRenderedPageBreak/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ish_Lat55-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proofErr w:type="spellStart"/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’, ‘Year’, ‘</w:t>
      </w:r>
      <w:proofErr w:type="spellStart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SampleI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606D856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&lt;-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read.csv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Data fish_Lat55-6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region =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!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atrix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985:2010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 = paste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[2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464B984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>based on four estimation methods⸺ observed, 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23B523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)-1</w:t>
      </w:r>
    </w:p>
    <w:p w14:paraId="08CDB16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61C1A81" w14:textId="49693606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", "fish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61509001" w14:textId="0F31AF64" w:rsidR="00F32D93" w:rsidRPr="00F32D93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library(iNEXT.beta3D), library(iNEXT.3D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5C0A908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l, 1:200, function(k) {</w:t>
      </w:r>
    </w:p>
    <w:p w14:paraId="1C58A188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region &lt;- 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0EBA243" w14:textId="21D6DAED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ABCBCE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5A7DE9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o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in 1:length(region)){</w:t>
      </w:r>
    </w:p>
    <w:p w14:paraId="6412CCD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data2 &lt;-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sh[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= region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],]</w:t>
      </w:r>
    </w:p>
    <w:p w14:paraId="40498F0D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]]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(data2) </w:t>
      </w:r>
    </w:p>
    <w:p w14:paraId="6101C6F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}</w:t>
      </w:r>
    </w:p>
    <w:p w14:paraId="1C3B5C2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&lt;- region</w:t>
      </w:r>
    </w:p>
    <w:p w14:paraId="2C4C381D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3117D7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107ECC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rep(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, times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unli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)))</w:t>
      </w:r>
    </w:p>
    <w:p w14:paraId="3813ED0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[!is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.na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]</w:t>
      </w:r>
    </w:p>
    <w:p w14:paraId="6F7A239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ownam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&lt;-NULL</w:t>
      </w:r>
    </w:p>
    <w:p w14:paraId="3BB4ABE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data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</w:p>
    <w:p w14:paraId="1D33988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4FB1291" w14:textId="63D95784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0.99, 0.999, 1)  </w:t>
      </w:r>
    </w:p>
    <w:p w14:paraId="5F044241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416EA1F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region,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4C47445C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data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51664E5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7299F7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tmp2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), function(j) {</w:t>
      </w:r>
    </w:p>
    <w:p w14:paraId="46543146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)[1]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</w:t>
      </w:r>
    </w:p>
    <w:p w14:paraId="2C434CD0" w14:textId="3A68D15A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00" w:firstLine="1400"/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      </w:t>
      </w:r>
    </w:p>
    <w:p w14:paraId="336B2BC0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)[j]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</w:p>
    <w:p w14:paraId="2CE69E8F" w14:textId="4ED0982F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265D9A0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FEA123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1492BB18" w14:textId="54BD51B0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C203D1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5BD3B29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04284515" w14:textId="41CA8AA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))[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-1]    </w:t>
      </w:r>
    </w:p>
    <w:p w14:paraId="17EEF6F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4BB47044" w14:textId="5718CA13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  </w:t>
      </w:r>
    </w:p>
    <w:p w14:paraId="6443C90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 = region</w:t>
      </w:r>
    </w:p>
    <w:p w14:paraId="1782FF3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78577E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655EF7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DBC29C3" w14:textId="77777777" w:rsidR="000B28AD" w:rsidRPr="000B28AD" w:rsidRDefault="00253B86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proofErr w:type="gram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 xml:space="preserve">]]), function(j) </w:t>
      </w:r>
    </w:p>
    <w:p w14:paraId="4AC890C6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iNEXTbeta3D(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]][j], q = c(0, 1, 2), base = "size", level = sum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]][[j]]), </w:t>
      </w:r>
    </w:p>
    <w:p w14:paraId="069AD763" w14:textId="172392EF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850" w:firstLine="17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0)[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[1]])</w:t>
      </w:r>
    </w:p>
    <w:p w14:paraId="7D45B79E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6CA2BA11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iNEXTbeta3D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</w:t>
      </w:r>
    </w:p>
    <w:p w14:paraId="76A2339D" w14:textId="601DA729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550" w:firstLine="3100"/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level =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47A2FAC2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727E107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function(x) </w:t>
      </w:r>
    </w:p>
    <w:p w14:paraId="527AAD88" w14:textId="0AE6E690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50" w:firstLine="9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rename("Estimate" = "Gamma") %&gt;% mutate(Type = "gamma"),</w:t>
      </w:r>
    </w:p>
    <w:p w14:paraId="47601811" w14:textId="021826B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alph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"Estimate" = "Alpha") %&gt;% mutate(Type = "alpha"),</w:t>
      </w:r>
    </w:p>
    <w:p w14:paraId="4C881FF6" w14:textId="64B89A2A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bet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"Estimate" = "Beta") %&gt;% mutate(Type = "beta")) %&gt;% </w:t>
      </w:r>
    </w:p>
    <w:p w14:paraId="1D3F0DC4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c("Dataset", "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", "SC", "Type", "Estimate"))) %&gt;%</w:t>
      </w:r>
    </w:p>
    <w:p w14:paraId="16FFD32D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6F5516F3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</w:t>
      </w:r>
    </w:p>
    <w:p w14:paraId="1FD85629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function(x) </w:t>
      </w:r>
    </w:p>
    <w:p w14:paraId="69FFEE75" w14:textId="31BC4CBA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800" w:firstLine="16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</w:p>
    <w:p w14:paraId="2E5E4B8F" w14:textId="42BD0F4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350" w:firstLine="7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Gamma =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gamma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/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alpha$Alph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Type = "beta", SC = 'Observed') %&gt;% </w:t>
      </w:r>
    </w:p>
    <w:p w14:paraId="72857A59" w14:textId="6DA57EBE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            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"Estimate" = "Gamma"),</w:t>
      </w:r>
    </w:p>
    <w:p w14:paraId="49245984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"Estimate" = "Gamma") %&gt;% </w:t>
      </w:r>
    </w:p>
    <w:p w14:paraId="05B39A87" w14:textId="71AE5CA0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500" w:firstLine="30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Type = "gamma", SC = 'Observed'),</w:t>
      </w:r>
    </w:p>
    <w:p w14:paraId="55EB8693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alph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"Estimate" = "Alpha") %&gt;% </w:t>
      </w:r>
    </w:p>
    <w:p w14:paraId="5118ABE3" w14:textId="1EB2682F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500" w:firstLine="30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Type = "alpha", SC = 'Observed')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)) %&gt;% </w:t>
      </w:r>
    </w:p>
    <w:p w14:paraId="3A86F85C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Dataset,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, SC, Type, Estimate)) %&gt;%</w:t>
      </w:r>
    </w:p>
    <w:p w14:paraId="69D27597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</w:p>
    <w:p w14:paraId="77BCD6A3" w14:textId="499EBD56" w:rsidR="00253B86" w:rsidRPr="00253B86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350" w:firstLine="7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Latitude = names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], .after = "Type")</w:t>
      </w:r>
    </w:p>
    <w:p w14:paraId="228326D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C76219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7AF3274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37641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081D0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F4E586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Spatial ================== ##</w:t>
      </w:r>
    </w:p>
    <w:p w14:paraId="1BA15BF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 list( c('South', 'North') ),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18525E63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1]])</w:t>
      </w:r>
    </w:p>
    <w:p w14:paraId="2AFBCA4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2]])</w:t>
      </w:r>
    </w:p>
    <w:p w14:paraId="188B656D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1031966" w14:textId="34045BF0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year = 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ata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 %&gt;% sort    </w:t>
      </w:r>
    </w:p>
    <w:p w14:paraId="7EF22F0C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year, function(j) {</w:t>
      </w:r>
    </w:p>
    <w:p w14:paraId="2C03ED2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tmp1 %&gt;% filter(Year == j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2DACB19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tmp2 %&gt;% filter(Year == j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55254325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829090D" w14:textId="59492F42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g1, g2, by = 'Species')[,-1]      </w:t>
      </w:r>
    </w:p>
    <w:p w14:paraId="294CFB6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0954B945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1254374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2A57900A" w14:textId="3F1FF87A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 = year    </w:t>
      </w:r>
    </w:p>
    <w:p w14:paraId="7C3D9B0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retur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270919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138E1D0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DFD7BB3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 = 'South vs. North'</w:t>
      </w:r>
    </w:p>
    <w:p w14:paraId="107F652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258954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1B63DEA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B4B2BB8" w14:textId="77777777" w:rsidR="000B28AD" w:rsidRPr="000B28AD" w:rsidRDefault="00253B86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proofErr w:type="gram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="000B28AD" w:rsidRPr="000B28AD">
        <w:rPr>
          <w:rFonts w:asciiTheme="majorHAnsi" w:hAnsiTheme="majorHAnsi" w:cstheme="majorHAnsi"/>
          <w:kern w:val="0"/>
          <w:sz w:val="20"/>
          <w:szCs w:val="20"/>
        </w:rPr>
        <w:t xml:space="preserve">]]), function(j) </w:t>
      </w:r>
    </w:p>
    <w:p w14:paraId="29446DC6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iNEXTbeta3D(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]][j], q = c(0, 1, 2), base = "size", level = sum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]][[j]]), </w:t>
      </w:r>
    </w:p>
    <w:p w14:paraId="5DD8F0EF" w14:textId="0E49335F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850" w:firstLine="17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0)[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[1]])</w:t>
      </w:r>
    </w:p>
    <w:p w14:paraId="669FD86A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AB7B572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iNEXTbeta3D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</w:t>
      </w:r>
    </w:p>
    <w:p w14:paraId="1D3E4150" w14:textId="44C4BDF2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500" w:firstLine="3000"/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level =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785C55A1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13F4C52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function(x) </w:t>
      </w:r>
    </w:p>
    <w:p w14:paraId="094DEAD7" w14:textId="39AB072E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50" w:firstLine="9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rename("Estimate" = "Gamma") %&gt;% mutate(Type = "gamma"),</w:t>
      </w:r>
    </w:p>
    <w:p w14:paraId="0D36FC92" w14:textId="1957FC98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alph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"Estimate" = "Alpha") %&gt;% mutate(Type = "alpha"),</w:t>
      </w:r>
    </w:p>
    <w:p w14:paraId="118424F0" w14:textId="7C33C753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bet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"Estimate" = "Beta") %&gt;% mutate(Type = "beta")) %&gt;% </w:t>
      </w:r>
    </w:p>
    <w:p w14:paraId="1589D1FF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c("Dataset", "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", "SC", "Type", "Estimate"))) %&gt;%</w:t>
      </w:r>
    </w:p>
    <w:p w14:paraId="6349F010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268B7A25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</w:t>
      </w:r>
    </w:p>
    <w:p w14:paraId="1A346770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function(x) </w:t>
      </w:r>
    </w:p>
    <w:p w14:paraId="7E92F377" w14:textId="45D51286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50" w:firstLine="13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</w:p>
    <w:p w14:paraId="4FD9993C" w14:textId="3E3B28A4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250" w:firstLine="5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Gamma =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gamma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/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alpha$Alph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 Type = "beta", SC = 'Observed') %&gt;% </w:t>
      </w:r>
    </w:p>
    <w:p w14:paraId="69D86AAF" w14:textId="412578BF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"Estimate" = "Gamma"),</w:t>
      </w:r>
    </w:p>
    <w:p w14:paraId="0833A39D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"Estimate" = "Gamma") %&gt;% </w:t>
      </w:r>
    </w:p>
    <w:p w14:paraId="2E81BE40" w14:textId="20200A30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50" w:firstLine="27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Type = "gamma", SC = 'Observed'),</w:t>
      </w:r>
    </w:p>
    <w:p w14:paraId="648630D3" w14:textId="77777777" w:rsid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       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x$alpha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"Estimate" = "Alpha") %&gt;% </w:t>
      </w:r>
    </w:p>
    <w:p w14:paraId="426C6EB2" w14:textId="57293FEC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50" w:firstLine="27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Type = "alpha", SC = 'Observed')</w:t>
      </w:r>
    </w:p>
    <w:p w14:paraId="1F44B52E" w14:textId="05C71034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    )) %&gt;% </w:t>
      </w:r>
      <w:proofErr w:type="spellStart"/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Dataset, 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, SC, Type, Estimate)) %&gt;%</w:t>
      </w:r>
    </w:p>
    <w:p w14:paraId="29E77057" w14:textId="77777777" w:rsidR="000B28AD" w:rsidRPr="000B28AD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9A47C14" w14:textId="2ECD9026" w:rsidR="00253B86" w:rsidRPr="00253B86" w:rsidRDefault="000B28AD" w:rsidP="000B28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0B28AD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gramStart"/>
      <w:r w:rsidRPr="000B28AD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0B28AD">
        <w:rPr>
          <w:rFonts w:asciiTheme="majorHAnsi" w:hAnsiTheme="majorHAnsi" w:cstheme="majorHAnsi"/>
          <w:kern w:val="0"/>
          <w:sz w:val="20"/>
          <w:szCs w:val="20"/>
        </w:rPr>
        <w:t>Latitude = names(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0B28AD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0B28AD">
        <w:rPr>
          <w:rFonts w:asciiTheme="majorHAnsi" w:hAnsiTheme="majorHAnsi" w:cstheme="majorHAnsi"/>
          <w:kern w:val="0"/>
          <w:sz w:val="20"/>
          <w:szCs w:val="20"/>
        </w:rPr>
        <w:t>], .after = "Type")</w:t>
      </w:r>
    </w:p>
    <w:p w14:paraId="0638C8C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B7B7F5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5BD2036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2D9607C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857354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4A3185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temporal"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"spatial"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14D2F54" w14:textId="4FEA9D7F" w:rsidR="00A369D2" w:rsidRPr="00A369D2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lastRenderedPageBreak/>
        <w:t>})</w:t>
      </w:r>
    </w:p>
    <w:p w14:paraId="691D978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2F4A48F1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369D2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A369D2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4FDD22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4D6BE907" w14:textId="334B9CDF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'temporal'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temporal,</w:t>
      </w:r>
    </w:p>
    <w:p w14:paraId="3FD79892" w14:textId="7323221C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'spatial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'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spatial)</w:t>
      </w:r>
    </w:p>
    <w:p w14:paraId="25E084E2" w14:textId="77777777" w:rsidR="003A41CE" w:rsidRPr="00D748B6" w:rsidRDefault="003A41CE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EE1A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for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 {</w:t>
      </w:r>
    </w:p>
    <w:p w14:paraId="1DCA7862" w14:textId="1B34E876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output_fig_6$tempor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temporal, </w:t>
      </w:r>
    </w:p>
    <w:p w14:paraId="7B79123A" w14:textId="230F56A5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emporal, </w:t>
      </w:r>
    </w:p>
    <w:p w14:paraId="6EBD37F9" w14:textId="3D901192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by = c(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r w:rsidR="0000391A" w:rsidRPr="0000391A">
        <w:rPr>
          <w:rFonts w:asciiTheme="majorHAnsi" w:hAnsiTheme="majorHAnsi" w:cstheme="majorHAnsi"/>
          <w:kern w:val="0"/>
          <w:sz w:val="20"/>
          <w:szCs w:val="20"/>
        </w:rPr>
        <w:t>Type</w:t>
      </w:r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6C1943D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60B94E1" w14:textId="2151164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output_fig_6$spati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spatial, </w:t>
      </w:r>
    </w:p>
    <w:p w14:paraId="155B7294" w14:textId="5A7629E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atial, </w:t>
      </w:r>
    </w:p>
    <w:p w14:paraId="70474E63" w14:textId="7B77478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r w:rsidR="0000391A" w:rsidRPr="0000391A">
        <w:rPr>
          <w:rFonts w:asciiTheme="majorHAnsi" w:hAnsiTheme="majorHAnsi" w:cstheme="majorHAnsi"/>
          <w:kern w:val="0"/>
          <w:sz w:val="20"/>
          <w:szCs w:val="20"/>
        </w:rPr>
        <w:t>Type</w:t>
      </w:r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0EBC065B" w14:textId="7A9715C3" w:rsidR="00D748B6" w:rsidRPr="00D748B6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5E4C9C36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6A3C3F2" w14:textId="341431C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,1:5], </w:t>
      </w:r>
    </w:p>
    <w:p w14:paraId="3C11A493" w14:textId="09563035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1, mean))</w:t>
      </w:r>
    </w:p>
    <w:p w14:paraId="16E5E69B" w14:textId="4F70BEF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[,1:5],  </w:t>
      </w:r>
    </w:p>
    <w:p w14:paraId="197E5E5E" w14:textId="442C97E7" w:rsidR="00F32D93" w:rsidRPr="00F32D93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bookmarkStart w:id="0" w:name="_GoBack"/>
      <w:bookmarkEnd w:id="0"/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spatial[,-(1:5)], 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757A5146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>
        <w:rPr>
          <w:rFonts w:ascii="Times New Roman" w:hAnsi="Times New Roman" w:cs="Times New Roman"/>
          <w:kern w:val="0"/>
          <w:sz w:val="20"/>
          <w:szCs w:val="20"/>
        </w:rPr>
        <w:t>(a) 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 xml:space="preserve">By setting a goal coverage = 99.9%, we then obtain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E2AB8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9D16CFD" w14:textId="5B642AD6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FC7BC3" w14:textId="77777777" w:rsidR="00592893" w:rsidRDefault="00592893" w:rsidP="00B40771">
      <w:r>
        <w:separator/>
      </w:r>
    </w:p>
  </w:endnote>
  <w:endnote w:type="continuationSeparator" w:id="0">
    <w:p w14:paraId="7A4A59E1" w14:textId="77777777" w:rsidR="00592893" w:rsidRDefault="00592893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346DC7" w:rsidRDefault="00346DC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346DC7" w:rsidRDefault="00346DC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EndPr/>
    <w:sdtContent>
      <w:p w14:paraId="425475DE" w14:textId="260367D7" w:rsidR="00117F1C" w:rsidRDefault="00117F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28AD" w:rsidRPr="000B28AD">
          <w:rPr>
            <w:noProof/>
            <w:lang w:val="zh-TW"/>
          </w:rPr>
          <w:t>10</w:t>
        </w:r>
        <w:r>
          <w:fldChar w:fldCharType="end"/>
        </w:r>
      </w:p>
    </w:sdtContent>
  </w:sdt>
  <w:p w14:paraId="116F33DE" w14:textId="77777777" w:rsidR="00346DC7" w:rsidRDefault="00346DC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8D2F7" w14:textId="77777777" w:rsidR="00592893" w:rsidRDefault="00592893" w:rsidP="00B40771">
      <w:r>
        <w:separator/>
      </w:r>
    </w:p>
  </w:footnote>
  <w:footnote w:type="continuationSeparator" w:id="0">
    <w:p w14:paraId="70B7AD06" w14:textId="77777777" w:rsidR="00592893" w:rsidRDefault="00592893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EndPr/>
    <w:sdtContent>
      <w:p w14:paraId="545E1F17" w14:textId="77777777" w:rsidR="00117F1C" w:rsidRDefault="00117F1C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117F1C" w:rsidRDefault="00117F1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391A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6E6A"/>
    <w:rsid w:val="00047E6E"/>
    <w:rsid w:val="00051540"/>
    <w:rsid w:val="00053044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28AD"/>
    <w:rsid w:val="000B4894"/>
    <w:rsid w:val="000C59EF"/>
    <w:rsid w:val="000C5B00"/>
    <w:rsid w:val="000C6CE0"/>
    <w:rsid w:val="000C7264"/>
    <w:rsid w:val="000D18DF"/>
    <w:rsid w:val="000D34DA"/>
    <w:rsid w:val="000D7A76"/>
    <w:rsid w:val="000E3738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919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0B65"/>
    <w:rsid w:val="001729C6"/>
    <w:rsid w:val="001747CF"/>
    <w:rsid w:val="001845D8"/>
    <w:rsid w:val="001849B9"/>
    <w:rsid w:val="00184DC5"/>
    <w:rsid w:val="001909CF"/>
    <w:rsid w:val="001914B9"/>
    <w:rsid w:val="00193004"/>
    <w:rsid w:val="00194140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3B86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04A6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138F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2893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47490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1755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0AF1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3296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4423"/>
    <w:rsid w:val="009A637D"/>
    <w:rsid w:val="009A7297"/>
    <w:rsid w:val="009B0C78"/>
    <w:rsid w:val="009B2B0D"/>
    <w:rsid w:val="009B46B7"/>
    <w:rsid w:val="009B6A6B"/>
    <w:rsid w:val="009C059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EB1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5777D"/>
    <w:rsid w:val="00A57786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946FF"/>
    <w:rsid w:val="00AA2B8D"/>
    <w:rsid w:val="00AA59DC"/>
    <w:rsid w:val="00AB0DB2"/>
    <w:rsid w:val="00AB3CBE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2220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5B26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5B26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2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D7672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568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297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25F5F"/>
    <w:rsid w:val="00F3225E"/>
    <w:rsid w:val="00F32D93"/>
    <w:rsid w:val="00F34EBF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6D6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ECM_iNEXT.beta3D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544D8E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164DB3"/>
    <w:rsid w:val="00544D8E"/>
    <w:rsid w:val="00562158"/>
    <w:rsid w:val="0066368A"/>
    <w:rsid w:val="006B29A4"/>
    <w:rsid w:val="006C67D4"/>
    <w:rsid w:val="0088038B"/>
    <w:rsid w:val="00880B5D"/>
    <w:rsid w:val="00960EE8"/>
    <w:rsid w:val="00982966"/>
    <w:rsid w:val="009A693C"/>
    <w:rsid w:val="00B7363C"/>
    <w:rsid w:val="00DC4609"/>
    <w:rsid w:val="00E7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DD65D-BCD7-40DE-81CD-8249DA943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1</Pages>
  <Words>3368</Words>
  <Characters>19204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14</cp:revision>
  <cp:lastPrinted>2023-03-09T07:24:00Z</cp:lastPrinted>
  <dcterms:created xsi:type="dcterms:W3CDTF">2023-06-11T13:59:00Z</dcterms:created>
  <dcterms:modified xsi:type="dcterms:W3CDTF">2023-11-20T09:30:00Z</dcterms:modified>
</cp:coreProperties>
</file>